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61" w:type="dxa"/>
        <w:tblInd w:w="142" w:type="dxa"/>
        <w:tblLook w:val="04A0" w:firstRow="1" w:lastRow="0" w:firstColumn="1" w:lastColumn="0" w:noHBand="0" w:noVBand="1"/>
      </w:tblPr>
      <w:tblGrid>
        <w:gridCol w:w="1559"/>
        <w:gridCol w:w="2276"/>
        <w:gridCol w:w="1126"/>
      </w:tblGrid>
      <w:tr w:rsidR="007114B8" w:rsidRPr="007F7936" w14:paraId="142ACC59" w14:textId="77777777" w:rsidTr="007114B8">
        <w:trPr>
          <w:trHeight w:val="280"/>
        </w:trPr>
        <w:tc>
          <w:tcPr>
            <w:tcW w:w="4961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66F752" w14:textId="4B2DA6E6" w:rsidR="007114B8" w:rsidRPr="007F7936" w:rsidRDefault="007114B8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114B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able S2</w:t>
            </w:r>
            <w:r w:rsidRPr="007114B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14 genes highly correlated with SLC52A2 expression using GEPIA2 (R &gt; 0.4)</w:t>
            </w:r>
          </w:p>
        </w:tc>
      </w:tr>
      <w:tr w:rsidR="00786581" w:rsidRPr="007F7936" w14:paraId="7BD843F9" w14:textId="77777777" w:rsidTr="007114B8">
        <w:trPr>
          <w:trHeight w:val="280"/>
        </w:trPr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8E5C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e Symbol</w:t>
            </w:r>
          </w:p>
        </w:tc>
        <w:tc>
          <w:tcPr>
            <w:tcW w:w="2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2CB6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e ID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2AB7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C</w:t>
            </w:r>
          </w:p>
        </w:tc>
      </w:tr>
      <w:tr w:rsidR="00786581" w:rsidRPr="007F7936" w14:paraId="28D5B63A" w14:textId="77777777" w:rsidTr="007114B8">
        <w:trPr>
          <w:trHeight w:val="280"/>
        </w:trPr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A88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BXL6</w:t>
            </w:r>
          </w:p>
        </w:tc>
        <w:tc>
          <w:tcPr>
            <w:tcW w:w="2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34E9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2325.1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CC20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</w:tr>
      <w:tr w:rsidR="00786581" w:rsidRPr="007F7936" w14:paraId="27CFF08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974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GH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42B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35173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CFC8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</w:tr>
      <w:tr w:rsidR="00786581" w:rsidRPr="007F7936" w14:paraId="5CA9127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403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OP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05B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61236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72C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</w:tr>
      <w:tr w:rsidR="00786581" w:rsidRPr="007F7936" w14:paraId="155675D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0E8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CK5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82A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3137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B41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</w:tr>
      <w:tr w:rsidR="00786581" w:rsidRPr="007F7936" w14:paraId="21D894E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2AA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F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F9B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5122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337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</w:tr>
      <w:tr w:rsidR="00786581" w:rsidRPr="007F7936" w14:paraId="0242C28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3E7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ARPIN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7F49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526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FAA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</w:tr>
      <w:tr w:rsidR="00786581" w:rsidRPr="007F7936" w14:paraId="1DC0DA1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1B3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XOSC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338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8896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6A8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</w:tr>
      <w:tr w:rsidR="00786581" w:rsidRPr="007F7936" w14:paraId="1E170D3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99C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YCRL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E63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4524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C3E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</w:tr>
      <w:tr w:rsidR="00786581" w:rsidRPr="007F7936" w14:paraId="539148F3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0B4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CRI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AED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0900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341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</w:t>
            </w:r>
          </w:p>
        </w:tc>
      </w:tr>
      <w:tr w:rsidR="00786581" w:rsidRPr="007F7936" w14:paraId="2FE01125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87B4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TA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327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4522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245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</w:tr>
      <w:tr w:rsidR="00786581" w:rsidRPr="007F7936" w14:paraId="121560B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95E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F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9F9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632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6A2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</w:tr>
      <w:tr w:rsidR="00786581" w:rsidRPr="007F7936" w14:paraId="11E6D1A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D153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MD5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CD2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0619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D8B0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</w:tr>
      <w:tr w:rsidR="00786581" w:rsidRPr="007F7936" w14:paraId="54980EF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9A0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RS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4D8A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041.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852A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</w:tr>
      <w:tr w:rsidR="00786581" w:rsidRPr="007F7936" w14:paraId="2F88FAA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C17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39A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165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47804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400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</w:t>
            </w:r>
          </w:p>
        </w:tc>
      </w:tr>
      <w:tr w:rsidR="00786581" w:rsidRPr="007F7936" w14:paraId="3D1C6F1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C0E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P1MT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DE1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4428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C19F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</w:t>
            </w:r>
          </w:p>
        </w:tc>
      </w:tr>
      <w:tr w:rsidR="00786581" w:rsidRPr="007F7936" w14:paraId="052AA14F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DFA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QL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DD6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957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C3499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786581" w:rsidRPr="007F7936" w14:paraId="47D1230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115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83H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096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0921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A95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786581" w:rsidRPr="007F7936" w14:paraId="021284A5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AF9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NSL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30F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949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260A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786581" w:rsidRPr="007F7936" w14:paraId="31CA0F4D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543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F60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2E4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950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532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786581" w:rsidRPr="007F7936" w14:paraId="0572DA33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CF9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M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C7A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0706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10A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</w:tr>
      <w:tr w:rsidR="00786581" w:rsidRPr="007F7936" w14:paraId="2F9823D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9B1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AF1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7C8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4934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F3B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</w:tr>
      <w:tr w:rsidR="00786581" w:rsidRPr="007F7936" w14:paraId="7C6A90B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30A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SL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0A9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9972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75B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</w:tr>
      <w:tr w:rsidR="00786581" w:rsidRPr="007F7936" w14:paraId="7B34248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E4B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8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0C0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1016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AC4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</w:tr>
      <w:tr w:rsidR="00786581" w:rsidRPr="007F7936" w14:paraId="0AFE66A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7D6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707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A5F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1135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F4D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</w:tr>
      <w:tr w:rsidR="00786581" w:rsidRPr="007F7936" w14:paraId="16EE25B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FCA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GAT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E45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5000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893E2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</w:t>
            </w:r>
          </w:p>
        </w:tc>
      </w:tr>
      <w:tr w:rsidR="00786581" w:rsidRPr="007F7936" w14:paraId="6A5A3FA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899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C3H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FF4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14164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508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</w:t>
            </w:r>
          </w:p>
        </w:tc>
      </w:tr>
      <w:tr w:rsidR="00786581" w:rsidRPr="007F7936" w14:paraId="45595BC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1BB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AA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6BA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97858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7E142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</w:tr>
      <w:tr w:rsidR="00786581" w:rsidRPr="007F7936" w14:paraId="614F5F9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6B2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093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091.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35BD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</w:tr>
      <w:tr w:rsidR="00786581" w:rsidRPr="007F7936" w14:paraId="265EB9B7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F13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14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16B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3457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4196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</w:tr>
      <w:tr w:rsidR="00786581" w:rsidRPr="007F7936" w14:paraId="10A55A45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77A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AD3A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5F0C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97785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A59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786581" w:rsidRPr="007F7936" w14:paraId="4D9B7FE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4C19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EB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898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54582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EBA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786581" w:rsidRPr="007F7936" w14:paraId="229CCBA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86E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C2L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186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8976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AC2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786581" w:rsidRPr="007F7936" w14:paraId="1C246B7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DCFC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USD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3C9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07376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25A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786581" w:rsidRPr="007F7936" w14:paraId="52F7179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8A4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RC1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80C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959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14A94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</w:t>
            </w:r>
          </w:p>
        </w:tc>
      </w:tr>
      <w:tr w:rsidR="00786581" w:rsidRPr="007F7936" w14:paraId="25D7400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1A1A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FL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33F5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2757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0AA0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456759F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5D6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P1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F5A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48162.1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E72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335C542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3A15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15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5D9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7547.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65E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49FEBDB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4C14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745E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42372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FCC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478A73C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17B9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OLA2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FC5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9627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4519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5D3E9D2F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916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MM40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FCC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0204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286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75EA306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F38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DCD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91F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0526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216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0D33649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C96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ESRP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A8C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4413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46F6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</w:tr>
      <w:tr w:rsidR="00786581" w:rsidRPr="007F7936" w14:paraId="58CE074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C7D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Y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065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0533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971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</w:tr>
      <w:tr w:rsidR="00786581" w:rsidRPr="007F7936" w14:paraId="3D4D599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F20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SF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E79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71894.1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2031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</w:tr>
      <w:tr w:rsidR="00786581" w:rsidRPr="007F7936" w14:paraId="2E3FB94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576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LN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672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5912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219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</w:tr>
      <w:tr w:rsidR="00786581" w:rsidRPr="007F7936" w14:paraId="26A3C0F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0E5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UP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243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5307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5B23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</w:tr>
      <w:tr w:rsidR="00786581" w:rsidRPr="007F7936" w14:paraId="23C65C5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0E9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TO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3327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53372.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D74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</w:tr>
      <w:tr w:rsidR="00786581" w:rsidRPr="007F7936" w14:paraId="7A5ADCE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58A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RP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041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5835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938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7F3340F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D74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OH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53C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04839.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CD7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3E9E458D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614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MPDH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3A0D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6348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D71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10EA904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150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C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83F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5063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785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38EA188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978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8orf7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08C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9376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7919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1C3638F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B49B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GBP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8E3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1189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FDC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2B59F59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6A1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P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F90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8439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5BDD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22AD23A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868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59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9FA9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42684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F0FC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4A23E19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A54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DR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EA0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193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336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</w:tr>
      <w:tr w:rsidR="00786581" w:rsidRPr="007F7936" w14:paraId="75C7E4AD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6DD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HEM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BBD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0193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C09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5AF0E03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A4C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4C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B324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49923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880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213F2EF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9BA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A7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240E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1182.1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167F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7C9B3F8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ED0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5A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3F4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2507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15F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5629A4D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1C8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S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31B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7192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9032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3D2B890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457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70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D34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0963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C231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4C19918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3FD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L1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B9D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6453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E5B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534729C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693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RG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D8BF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6270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472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028C7C7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B1D3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1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DE52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2172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1A1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3DDB31B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AD7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WHAZ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048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4924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8C6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786581" w:rsidRPr="007F7936" w14:paraId="11C6EED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512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CE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318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3653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878D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7A7BE55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4D9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ERF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E55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56469.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BB0D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05FA693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4CE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CFD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9159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8064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30D8846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A07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GD5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03D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886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1604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07B48107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1AF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SCC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59E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6982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EDC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025D330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909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C20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6FF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7399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DCF4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7577F0E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DB8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C1A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19C2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4087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EB19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707695A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B69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M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88F7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40650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002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5A9C6ED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394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1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6FC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62814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D8F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7669184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6E3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K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500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6851.1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10A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13C10CD1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43B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OH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9B4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9832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61DD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436ED14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63D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P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59D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54986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B83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534C589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51B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DHHC1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1F5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446.1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27FA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6B1C89F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9098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URKA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D4B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87586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0F0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20F4DC1C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3C3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3HDM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239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98858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18F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0CFDCB2F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E02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TF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45E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2898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F4F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786581" w:rsidRPr="007F7936" w14:paraId="6A4F054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876F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83H-AS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674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03499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D35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2B2A118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551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OLA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5D2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3336.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7C29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78A544C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343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HGAP39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6A8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47799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D3B9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23351E0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BD8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EBNA1BP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22B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7395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86AC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3879C61F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9BD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HR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F11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7954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56A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23367947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719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CC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C85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0198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39B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5571BC0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681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TPBP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034C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7937.1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4D590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32C09785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DDD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39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836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013306.1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DBA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310DE4E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9AD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DJC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DF59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1179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2456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0B22CD1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386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PO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5E6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0300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261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424520D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E6E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MP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66A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6718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6DEF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4932BFE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FE9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orf159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D83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1591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AFA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63F699A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F56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681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6263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CA4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57494D5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1545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M1G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673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5241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8C62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</w:tr>
      <w:tr w:rsidR="00786581" w:rsidRPr="007F7936" w14:paraId="1361B223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DB5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AK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6EC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4216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29D8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0F3ADD98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B2B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3EAP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50E8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7877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DD70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FB56E47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3C3C5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4GALT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353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7411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078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045B5CD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886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598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1BB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7962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84D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09E9064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570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D52L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AF44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1150.1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B53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57E11987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3939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M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A72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6649.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8690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9D8495D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3A5D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KMYT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F85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7564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496B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15D5E6DA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572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RP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E171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60214.1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C7735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53841F6B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EE5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H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914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32768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77584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15CE87D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63D3E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B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202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97451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687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FFAB01F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D8A8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8orf59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7E4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6731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B286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32515784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6F40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DC86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C9D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10104.1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CE12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6E0AA62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27A9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PNA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96DE3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2481.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98218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645652BE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5F5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RMS1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9D52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74744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3C83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1F20EA39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251A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AM5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94DBB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47077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DF5E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5A9C0C26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54B6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2S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B94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25977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FAD1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4FE9DE9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B010C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P1</w:t>
            </w:r>
          </w:p>
        </w:tc>
        <w:tc>
          <w:tcPr>
            <w:tcW w:w="2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EAC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04356.10</w:t>
            </w:r>
          </w:p>
        </w:tc>
        <w:tc>
          <w:tcPr>
            <w:tcW w:w="1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775C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  <w:tr w:rsidR="00786581" w:rsidRPr="007F7936" w14:paraId="37974420" w14:textId="77777777" w:rsidTr="007114B8">
        <w:trPr>
          <w:trHeight w:val="280"/>
        </w:trPr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C187F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VBL2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4A657" w14:textId="77777777" w:rsidR="00786581" w:rsidRPr="007F7936" w:rsidRDefault="00786581" w:rsidP="0078658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3207.1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E2827" w14:textId="77777777" w:rsidR="00786581" w:rsidRPr="007F7936" w:rsidRDefault="00786581" w:rsidP="0078658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F793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</w:tr>
    </w:tbl>
    <w:p w14:paraId="41E43D16" w14:textId="77777777" w:rsidR="0073581C" w:rsidRPr="007F7936" w:rsidRDefault="0073581C">
      <w:pPr>
        <w:rPr>
          <w:rFonts w:ascii="Times New Roman" w:hAnsi="Times New Roman" w:cs="Times New Roman"/>
        </w:rPr>
      </w:pPr>
    </w:p>
    <w:sectPr w:rsidR="0073581C" w:rsidRPr="007F79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BF9B2" w14:textId="77777777" w:rsidR="00AC54B4" w:rsidRDefault="00AC54B4" w:rsidP="007F7936">
      <w:r>
        <w:separator/>
      </w:r>
    </w:p>
  </w:endnote>
  <w:endnote w:type="continuationSeparator" w:id="0">
    <w:p w14:paraId="099098E7" w14:textId="77777777" w:rsidR="00AC54B4" w:rsidRDefault="00AC54B4" w:rsidP="007F7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FF185" w14:textId="77777777" w:rsidR="00AC54B4" w:rsidRDefault="00AC54B4" w:rsidP="007F7936">
      <w:r>
        <w:separator/>
      </w:r>
    </w:p>
  </w:footnote>
  <w:footnote w:type="continuationSeparator" w:id="0">
    <w:p w14:paraId="3A424FD6" w14:textId="77777777" w:rsidR="00AC54B4" w:rsidRDefault="00AC54B4" w:rsidP="007F79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zO2MDc1MLKwNDVS0lEKTi0uzszPAykwqgUAHwDzxywAAAA="/>
  </w:docVars>
  <w:rsids>
    <w:rsidRoot w:val="000715C4"/>
    <w:rsid w:val="000715C4"/>
    <w:rsid w:val="000B124C"/>
    <w:rsid w:val="00470BC7"/>
    <w:rsid w:val="007114B8"/>
    <w:rsid w:val="0073581C"/>
    <w:rsid w:val="00786581"/>
    <w:rsid w:val="007F7936"/>
    <w:rsid w:val="00813EC6"/>
    <w:rsid w:val="00AC5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814CE"/>
  <w15:chartTrackingRefBased/>
  <w15:docId w15:val="{B7ACD396-4406-4A3B-B19D-2FA988544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7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793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F79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F7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9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0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ong</dc:creator>
  <cp:keywords/>
  <dc:description/>
  <cp:lastModifiedBy>lilong</cp:lastModifiedBy>
  <cp:revision>7</cp:revision>
  <dcterms:created xsi:type="dcterms:W3CDTF">2021-08-25T14:45:00Z</dcterms:created>
  <dcterms:modified xsi:type="dcterms:W3CDTF">2021-11-13T07:19:00Z</dcterms:modified>
</cp:coreProperties>
</file>